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50578" w14:textId="77777777" w:rsidR="00763AD3" w:rsidRPr="008A2119" w:rsidRDefault="00763AD3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8B404F" w14:textId="7F4434A8" w:rsidR="00EF261B" w:rsidRPr="008A2119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2119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8A2119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2119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8A2119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2119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27EA66E8" w:rsidR="0014115C" w:rsidRPr="008A2119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2119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667A8D19" w14:textId="77777777" w:rsidR="000D2438" w:rsidRPr="008A2119" w:rsidRDefault="000D2438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8A1649" w14:textId="20ECF3D4" w:rsidR="00DF4481" w:rsidRPr="008A2119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2119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4C754FB0" w:rsidR="00277F79" w:rsidRPr="008A2119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A2119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4B7EF71E" w14:textId="77777777" w:rsidR="00E265AB" w:rsidRPr="008A2119" w:rsidRDefault="00E265AB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709"/>
        <w:gridCol w:w="6237"/>
        <w:gridCol w:w="1276"/>
        <w:gridCol w:w="1418"/>
      </w:tblGrid>
      <w:tr w:rsidR="00277F79" w:rsidRPr="008A2119" w14:paraId="62FE40C9" w14:textId="77777777" w:rsidTr="008A2119">
        <w:trPr>
          <w:trHeight w:val="334"/>
        </w:trPr>
        <w:tc>
          <w:tcPr>
            <w:tcW w:w="709" w:type="dxa"/>
            <w:vAlign w:val="center"/>
          </w:tcPr>
          <w:p w14:paraId="5DF52D32" w14:textId="0B49EF17" w:rsidR="00277F79" w:rsidRPr="008A2119" w:rsidRDefault="000D2626" w:rsidP="003D21F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Sıra No</w:t>
            </w:r>
          </w:p>
        </w:tc>
        <w:tc>
          <w:tcPr>
            <w:tcW w:w="6237" w:type="dxa"/>
            <w:vAlign w:val="center"/>
          </w:tcPr>
          <w:p w14:paraId="21D3C5C3" w14:textId="6CF9CC07" w:rsidR="00277F79" w:rsidRPr="008A2119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0D2626"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alzemenin Adı/</w:t>
            </w:r>
            <w:r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="000D2626"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şin Adı</w:t>
            </w:r>
          </w:p>
        </w:tc>
        <w:tc>
          <w:tcPr>
            <w:tcW w:w="1276" w:type="dxa"/>
            <w:vAlign w:val="center"/>
          </w:tcPr>
          <w:p w14:paraId="54568136" w14:textId="7556B264" w:rsidR="00277F79" w:rsidRPr="008A2119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Talep Miktarı</w:t>
            </w:r>
          </w:p>
        </w:tc>
        <w:tc>
          <w:tcPr>
            <w:tcW w:w="1418" w:type="dxa"/>
            <w:vAlign w:val="center"/>
          </w:tcPr>
          <w:p w14:paraId="15A7D760" w14:textId="5D968FF4" w:rsidR="00277F79" w:rsidRPr="008A2119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2119">
              <w:rPr>
                <w:rFonts w:ascii="Times New Roman" w:hAnsi="Times New Roman" w:cs="Times New Roman"/>
                <w:b/>
                <w:sz w:val="24"/>
                <w:szCs w:val="24"/>
              </w:rPr>
              <w:t>Ölçü Birimi</w:t>
            </w:r>
          </w:p>
        </w:tc>
      </w:tr>
      <w:tr w:rsidR="00A824C6" w:rsidRPr="008A2119" w14:paraId="041AC981" w14:textId="77777777" w:rsidTr="008A2119">
        <w:trPr>
          <w:trHeight w:val="334"/>
        </w:trPr>
        <w:tc>
          <w:tcPr>
            <w:tcW w:w="709" w:type="dxa"/>
            <w:vAlign w:val="center"/>
          </w:tcPr>
          <w:p w14:paraId="78CFCFA8" w14:textId="4A3B14FA" w:rsidR="00A824C6" w:rsidRPr="008A2119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A211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237" w:type="dxa"/>
            <w:vAlign w:val="center"/>
          </w:tcPr>
          <w:p w14:paraId="575E6148" w14:textId="1E516387" w:rsidR="00A824C6" w:rsidRPr="008A2119" w:rsidRDefault="00D04184" w:rsidP="00C10DF7">
            <w:pPr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119">
              <w:rPr>
                <w:rFonts w:ascii="Times New Roman" w:hAnsi="Times New Roman" w:cs="Times New Roman"/>
                <w:sz w:val="24"/>
                <w:szCs w:val="24"/>
              </w:rPr>
              <w:t>ODTÜ TRANSFORMATÖR MERKEZLERİ BAKIMI, EYMİR GÖLÜ YG ENERJİ NAKİL HATTI VE AG/YG MÜŞTEREK HAT BAKIM ONARIMI</w:t>
            </w:r>
          </w:p>
        </w:tc>
        <w:tc>
          <w:tcPr>
            <w:tcW w:w="1276" w:type="dxa"/>
            <w:vAlign w:val="center"/>
          </w:tcPr>
          <w:p w14:paraId="5AC6EDBB" w14:textId="1E3E66B9" w:rsidR="00A824C6" w:rsidRPr="008A2119" w:rsidRDefault="008A2119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418" w:type="dxa"/>
            <w:vAlign w:val="center"/>
          </w:tcPr>
          <w:p w14:paraId="1C9B1253" w14:textId="6A5849C8" w:rsidR="00A824C6" w:rsidRPr="008A2119" w:rsidRDefault="008A2119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ket</w:t>
            </w:r>
            <w:r w:rsidRPr="008A211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</w:tbl>
    <w:p w14:paraId="1BAE79E8" w14:textId="77777777" w:rsidR="005F50A5" w:rsidRPr="008A2119" w:rsidRDefault="005F50A5" w:rsidP="009C7088">
      <w:pPr>
        <w:pStyle w:val="Default"/>
        <w:jc w:val="both"/>
      </w:pPr>
    </w:p>
    <w:p w14:paraId="0316082C" w14:textId="77777777" w:rsidR="00763AD3" w:rsidRPr="008A2119" w:rsidRDefault="00763AD3" w:rsidP="00D14973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2A88573" w14:textId="3267A135" w:rsidR="00820056" w:rsidRPr="008A2119" w:rsidRDefault="0014115C" w:rsidP="00763AD3">
      <w:pPr>
        <w:ind w:firstLine="708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A2119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8A2119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0D2438" w:rsidRPr="008A2119">
        <w:rPr>
          <w:rFonts w:ascii="Times New Roman" w:hAnsi="Times New Roman" w:cs="Times New Roman"/>
          <w:sz w:val="24"/>
          <w:szCs w:val="24"/>
        </w:rPr>
        <w:t>a</w:t>
      </w:r>
      <w:r w:rsidRPr="008A2119">
        <w:rPr>
          <w:rFonts w:ascii="Times New Roman" w:hAnsi="Times New Roman" w:cs="Times New Roman"/>
          <w:sz w:val="24"/>
          <w:szCs w:val="24"/>
        </w:rPr>
        <w:t xml:space="preserve"> </w:t>
      </w:r>
      <w:r w:rsidRPr="008A2119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8A2119" w:rsidRPr="008A2119">
        <w:rPr>
          <w:rFonts w:ascii="Times New Roman" w:hAnsi="Times New Roman" w:cs="Times New Roman"/>
          <w:b/>
          <w:sz w:val="24"/>
          <w:szCs w:val="24"/>
        </w:rPr>
        <w:t>ODTÜ TRANSFORMATÖR MERKEZLERİ BAKIMI, EYMİR GÖLÜ YG ENERJİ NAKİL HATTI VE AG/YG MÜŞTEREK HAT BAKIM ONARIMI</w:t>
      </w:r>
      <w:r w:rsidR="00C10DF7" w:rsidRPr="008A2119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="008A2119" w:rsidRPr="008A2119">
        <w:rPr>
          <w:rFonts w:ascii="Times New Roman" w:hAnsi="Times New Roman" w:cs="Times New Roman"/>
          <w:bCs/>
          <w:sz w:val="24"/>
          <w:szCs w:val="24"/>
        </w:rPr>
        <w:t>işi</w:t>
      </w:r>
      <w:r w:rsidRPr="008A2119">
        <w:rPr>
          <w:rFonts w:ascii="Times New Roman" w:hAnsi="Times New Roman" w:cs="Times New Roman"/>
          <w:sz w:val="24"/>
          <w:szCs w:val="24"/>
        </w:rPr>
        <w:t xml:space="preserve"> Doğrudan Temin (22/d) ile yaptırılacaktır. İlgililerin Başkanlığımız Satın Alma Birimine </w:t>
      </w:r>
      <w:r w:rsidR="00E265AB" w:rsidRPr="008A2119">
        <w:rPr>
          <w:rFonts w:ascii="Times New Roman" w:hAnsi="Times New Roman" w:cs="Times New Roman"/>
          <w:b/>
          <w:sz w:val="24"/>
          <w:szCs w:val="24"/>
        </w:rPr>
        <w:t>0</w:t>
      </w:r>
      <w:r w:rsidR="000D2438" w:rsidRPr="008A2119">
        <w:rPr>
          <w:rFonts w:ascii="Times New Roman" w:hAnsi="Times New Roman" w:cs="Times New Roman"/>
          <w:b/>
          <w:sz w:val="24"/>
          <w:szCs w:val="24"/>
        </w:rPr>
        <w:t>5</w:t>
      </w:r>
      <w:r w:rsidR="000F762E" w:rsidRPr="008A2119">
        <w:rPr>
          <w:rFonts w:ascii="Times New Roman" w:hAnsi="Times New Roman" w:cs="Times New Roman"/>
          <w:b/>
          <w:sz w:val="24"/>
          <w:szCs w:val="24"/>
        </w:rPr>
        <w:t>.</w:t>
      </w:r>
      <w:r w:rsidR="000D2438" w:rsidRPr="008A2119">
        <w:rPr>
          <w:rFonts w:ascii="Times New Roman" w:hAnsi="Times New Roman" w:cs="Times New Roman"/>
          <w:b/>
          <w:sz w:val="24"/>
          <w:szCs w:val="24"/>
        </w:rPr>
        <w:t>1</w:t>
      </w:r>
      <w:r w:rsidR="000F762E" w:rsidRPr="008A2119">
        <w:rPr>
          <w:rFonts w:ascii="Times New Roman" w:hAnsi="Times New Roman" w:cs="Times New Roman"/>
          <w:b/>
          <w:sz w:val="24"/>
          <w:szCs w:val="24"/>
        </w:rPr>
        <w:t>0.2021</w:t>
      </w:r>
      <w:r w:rsidR="00D838E0" w:rsidRPr="008A21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265AB" w:rsidRPr="008A2119">
        <w:rPr>
          <w:rFonts w:ascii="Times New Roman" w:hAnsi="Times New Roman" w:cs="Times New Roman"/>
          <w:b/>
          <w:bCs/>
          <w:sz w:val="24"/>
          <w:szCs w:val="24"/>
        </w:rPr>
        <w:t>SALI</w:t>
      </w:r>
      <w:r w:rsidR="00820056" w:rsidRPr="008A21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A2119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8A2119">
        <w:rPr>
          <w:rFonts w:ascii="Times New Roman" w:hAnsi="Times New Roman" w:cs="Times New Roman"/>
          <w:b/>
          <w:sz w:val="24"/>
          <w:szCs w:val="24"/>
        </w:rPr>
        <w:t>saat 14</w:t>
      </w:r>
      <w:r w:rsidRPr="008A2119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8A2119">
        <w:rPr>
          <w:rFonts w:ascii="Times New Roman" w:hAnsi="Times New Roman" w:cs="Times New Roman"/>
          <w:sz w:val="24"/>
          <w:szCs w:val="24"/>
        </w:rPr>
        <w:t>’a</w:t>
      </w:r>
      <w:r w:rsidRPr="008A2119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8A211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3D8DCE91" w14:textId="709DF8E6" w:rsidR="0014115C" w:rsidRPr="008A2119" w:rsidRDefault="0014115C" w:rsidP="0014115C">
      <w:pPr>
        <w:pStyle w:val="Default"/>
      </w:pPr>
    </w:p>
    <w:p w14:paraId="043A602E" w14:textId="432F5C1D" w:rsidR="009E6CB5" w:rsidRPr="008A2119" w:rsidRDefault="0014115C" w:rsidP="0014115C">
      <w:pPr>
        <w:pStyle w:val="Default"/>
        <w:rPr>
          <w:b/>
          <w:bCs/>
        </w:rPr>
      </w:pPr>
      <w:r w:rsidRPr="008A2119">
        <w:rPr>
          <w:b/>
          <w:bCs/>
        </w:rPr>
        <w:t>AÇIKLAMA</w:t>
      </w:r>
      <w:r w:rsidR="00E52F37" w:rsidRPr="008A2119">
        <w:rPr>
          <w:b/>
          <w:bCs/>
        </w:rPr>
        <w:t>LAR</w:t>
      </w:r>
      <w:r w:rsidRPr="008A2119">
        <w:rPr>
          <w:b/>
          <w:bCs/>
        </w:rPr>
        <w:t xml:space="preserve">: </w:t>
      </w:r>
    </w:p>
    <w:p w14:paraId="7D1D1420" w14:textId="5B2F3B33" w:rsidR="00275E2C" w:rsidRPr="008A2119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8A2119">
        <w:t>Covid</w:t>
      </w:r>
      <w:proofErr w:type="spellEnd"/>
      <w:r w:rsidRPr="008A2119">
        <w:t xml:space="preserve"> 19 salgını nedeniyle</w:t>
      </w:r>
      <w:r w:rsidR="000754EE" w:rsidRPr="008A2119">
        <w:t>, T</w:t>
      </w:r>
      <w:r w:rsidRPr="008A2119">
        <w:t>eklifler</w:t>
      </w:r>
      <w:r w:rsidR="00275E2C" w:rsidRPr="008A2119">
        <w:t xml:space="preserve"> </w:t>
      </w:r>
      <w:hyperlink r:id="rId6" w:history="1">
        <w:r w:rsidR="00E265AB" w:rsidRPr="008A2119">
          <w:rPr>
            <w:rStyle w:val="Kpr"/>
            <w:b/>
          </w:rPr>
          <w:t>ytdsab@metu.edu.tr</w:t>
        </w:r>
      </w:hyperlink>
      <w:r w:rsidR="00275E2C" w:rsidRPr="008A2119">
        <w:rPr>
          <w:b/>
          <w:color w:val="000000" w:themeColor="text1"/>
        </w:rPr>
        <w:t xml:space="preserve"> </w:t>
      </w:r>
      <w:r w:rsidRPr="008A2119">
        <w:t>e-posta adresine</w:t>
      </w:r>
      <w:r w:rsidR="00275E2C" w:rsidRPr="008A2119">
        <w:t xml:space="preserve"> </w:t>
      </w:r>
      <w:r w:rsidRPr="008A2119">
        <w:t>iletilecektir.</w:t>
      </w:r>
      <w:r w:rsidR="00275E2C" w:rsidRPr="008A2119">
        <w:t xml:space="preserve">  </w:t>
      </w:r>
    </w:p>
    <w:p w14:paraId="5F99FC7F" w14:textId="70786BE0" w:rsidR="00275E2C" w:rsidRPr="008A2119" w:rsidRDefault="00275E2C" w:rsidP="00275E2C">
      <w:pPr>
        <w:pStyle w:val="Default"/>
        <w:numPr>
          <w:ilvl w:val="0"/>
          <w:numId w:val="2"/>
        </w:numPr>
        <w:jc w:val="both"/>
      </w:pPr>
      <w:r w:rsidRPr="008A2119">
        <w:t xml:space="preserve">Doğrudan temin ile ilgili teknik şartname var ise; firma yetkilisi tarafından </w:t>
      </w:r>
      <w:r w:rsidRPr="008A2119">
        <w:rPr>
          <w:b/>
        </w:rPr>
        <w:t>“</w:t>
      </w:r>
      <w:r w:rsidR="00E265AB" w:rsidRPr="008A2119">
        <w:rPr>
          <w:b/>
        </w:rPr>
        <w:t>O</w:t>
      </w:r>
      <w:r w:rsidRPr="008A2119">
        <w:rPr>
          <w:b/>
        </w:rPr>
        <w:t xml:space="preserve">kudum </w:t>
      </w:r>
      <w:r w:rsidR="00E265AB" w:rsidRPr="008A2119">
        <w:rPr>
          <w:b/>
        </w:rPr>
        <w:t>A</w:t>
      </w:r>
      <w:r w:rsidRPr="008A2119">
        <w:rPr>
          <w:b/>
        </w:rPr>
        <w:t>nladım”</w:t>
      </w:r>
      <w:r w:rsidRPr="008A2119">
        <w:t xml:space="preserve"> </w:t>
      </w:r>
      <w:r w:rsidR="0081641B" w:rsidRPr="008A2119">
        <w:t>yazılarak onaylanacaktır</w:t>
      </w:r>
      <w:r w:rsidR="000754EE" w:rsidRPr="008A2119">
        <w:t>.</w:t>
      </w:r>
    </w:p>
    <w:p w14:paraId="31786B21" w14:textId="35E9B201" w:rsidR="00275E2C" w:rsidRPr="008A2119" w:rsidRDefault="00275E2C" w:rsidP="00275E2C">
      <w:pPr>
        <w:pStyle w:val="Default"/>
        <w:numPr>
          <w:ilvl w:val="0"/>
          <w:numId w:val="2"/>
        </w:numPr>
        <w:jc w:val="both"/>
      </w:pPr>
      <w:r w:rsidRPr="008A2119">
        <w:t>Teklifler;  firma yetkilisi tarafından kaşe ve imzalı sunulacak</w:t>
      </w:r>
      <w:r w:rsidR="00E52F37" w:rsidRPr="008A2119">
        <w:t>,</w:t>
      </w:r>
      <w:r w:rsidRPr="008A2119">
        <w:t xml:space="preserve"> firma yetkilisinin imza beyanı teklifle birlikte gönderilecektir. </w:t>
      </w:r>
    </w:p>
    <w:p w14:paraId="73B2A667" w14:textId="2A7B0EF9" w:rsidR="00275E2C" w:rsidRPr="008A2119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A2119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8A2119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8A2119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8A2119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8A2119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A2119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8A2119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8A2119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506DF873" w14:textId="3BE1B4BC" w:rsidR="006F0D93" w:rsidRPr="008A2119" w:rsidRDefault="00347CEC" w:rsidP="006F0D93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A2119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8A2119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8A2119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  <w:r w:rsidR="006F0D93" w:rsidRPr="008A2119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</w:t>
      </w:r>
    </w:p>
    <w:p w14:paraId="5CDF61D1" w14:textId="09698902" w:rsidR="006F0D93" w:rsidRPr="008A2119" w:rsidRDefault="006F0D93" w:rsidP="006F0D93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A2119">
        <w:rPr>
          <w:rFonts w:ascii="Times New Roman" w:hAnsi="Times New Roman" w:cs="Times New Roman"/>
          <w:sz w:val="24"/>
          <w:szCs w:val="24"/>
        </w:rPr>
        <w:t>NOT:</w:t>
      </w:r>
      <w:r w:rsidR="00141888" w:rsidRPr="008A2119">
        <w:rPr>
          <w:rFonts w:ascii="Times New Roman" w:hAnsi="Times New Roman" w:cs="Times New Roman"/>
          <w:sz w:val="24"/>
          <w:szCs w:val="24"/>
        </w:rPr>
        <w:t xml:space="preserve"> Firmalar yer gördü içi</w:t>
      </w:r>
      <w:r w:rsidR="00E265AB" w:rsidRPr="008A2119">
        <w:rPr>
          <w:rFonts w:ascii="Times New Roman" w:hAnsi="Times New Roman" w:cs="Times New Roman"/>
          <w:sz w:val="24"/>
          <w:szCs w:val="24"/>
        </w:rPr>
        <w:t xml:space="preserve">n </w:t>
      </w:r>
      <w:r w:rsidR="000D2438" w:rsidRPr="008A2119">
        <w:rPr>
          <w:rFonts w:ascii="Times New Roman" w:hAnsi="Times New Roman" w:cs="Times New Roman"/>
          <w:sz w:val="24"/>
          <w:szCs w:val="24"/>
        </w:rPr>
        <w:t>28</w:t>
      </w:r>
      <w:r w:rsidR="00141888" w:rsidRPr="008A2119">
        <w:rPr>
          <w:rFonts w:ascii="Times New Roman" w:hAnsi="Times New Roman" w:cs="Times New Roman"/>
          <w:sz w:val="24"/>
          <w:szCs w:val="24"/>
        </w:rPr>
        <w:t>.0</w:t>
      </w:r>
      <w:r w:rsidR="00E265AB" w:rsidRPr="008A2119">
        <w:rPr>
          <w:rFonts w:ascii="Times New Roman" w:hAnsi="Times New Roman" w:cs="Times New Roman"/>
          <w:sz w:val="24"/>
          <w:szCs w:val="24"/>
        </w:rPr>
        <w:t>9</w:t>
      </w:r>
      <w:r w:rsidR="00141888" w:rsidRPr="008A2119">
        <w:rPr>
          <w:rFonts w:ascii="Times New Roman" w:hAnsi="Times New Roman" w:cs="Times New Roman"/>
          <w:sz w:val="24"/>
          <w:szCs w:val="24"/>
        </w:rPr>
        <w:t>.2021-</w:t>
      </w:r>
      <w:r w:rsidR="000D2438" w:rsidRPr="008A2119">
        <w:rPr>
          <w:rFonts w:ascii="Times New Roman" w:hAnsi="Times New Roman" w:cs="Times New Roman"/>
          <w:sz w:val="24"/>
          <w:szCs w:val="24"/>
        </w:rPr>
        <w:t>05</w:t>
      </w:r>
      <w:r w:rsidR="00141888" w:rsidRPr="008A2119">
        <w:rPr>
          <w:rFonts w:ascii="Times New Roman" w:hAnsi="Times New Roman" w:cs="Times New Roman"/>
          <w:sz w:val="24"/>
          <w:szCs w:val="24"/>
        </w:rPr>
        <w:t>.</w:t>
      </w:r>
      <w:r w:rsidR="000D2438" w:rsidRPr="008A2119">
        <w:rPr>
          <w:rFonts w:ascii="Times New Roman" w:hAnsi="Times New Roman" w:cs="Times New Roman"/>
          <w:sz w:val="24"/>
          <w:szCs w:val="24"/>
        </w:rPr>
        <w:t>1</w:t>
      </w:r>
      <w:r w:rsidR="00141888" w:rsidRPr="008A2119">
        <w:rPr>
          <w:rFonts w:ascii="Times New Roman" w:hAnsi="Times New Roman" w:cs="Times New Roman"/>
          <w:sz w:val="24"/>
          <w:szCs w:val="24"/>
        </w:rPr>
        <w:t>0.2021 tarihleri arasında teknik ekiple iletişime geçebilir</w:t>
      </w:r>
      <w:r w:rsidR="000D2438" w:rsidRPr="008A2119">
        <w:rPr>
          <w:rFonts w:ascii="Times New Roman" w:hAnsi="Times New Roman" w:cs="Times New Roman"/>
          <w:sz w:val="24"/>
          <w:szCs w:val="24"/>
        </w:rPr>
        <w:t>ler</w:t>
      </w:r>
      <w:r w:rsidR="00141888" w:rsidRPr="008A2119">
        <w:rPr>
          <w:rFonts w:ascii="Times New Roman" w:hAnsi="Times New Roman" w:cs="Times New Roman"/>
          <w:sz w:val="24"/>
          <w:szCs w:val="24"/>
        </w:rPr>
        <w:t>.</w:t>
      </w:r>
    </w:p>
    <w:p w14:paraId="277DE221" w14:textId="77777777" w:rsidR="00E265AB" w:rsidRPr="008A2119" w:rsidRDefault="00E265AB" w:rsidP="00E265AB">
      <w:pPr>
        <w:pStyle w:val="Default"/>
      </w:pPr>
    </w:p>
    <w:p w14:paraId="249B2602" w14:textId="77777777" w:rsidR="00E265AB" w:rsidRPr="008A2119" w:rsidRDefault="00E265AB" w:rsidP="00E265AB">
      <w:pPr>
        <w:pStyle w:val="Default"/>
      </w:pPr>
    </w:p>
    <w:p w14:paraId="6F01B8E5" w14:textId="480504D1" w:rsidR="00282B1D" w:rsidRPr="008A2119" w:rsidRDefault="006F0D93" w:rsidP="00E265AB">
      <w:pPr>
        <w:pStyle w:val="Default"/>
      </w:pPr>
      <w:r w:rsidRPr="008A2119">
        <w:t>T</w:t>
      </w:r>
      <w:r w:rsidR="00282B1D" w:rsidRPr="008A2119">
        <w:t>eklifler</w:t>
      </w:r>
      <w:r w:rsidR="00D03E6C" w:rsidRPr="008A2119">
        <w:t xml:space="preserve">: </w:t>
      </w:r>
      <w:r w:rsidR="000F762E" w:rsidRPr="008A2119">
        <w:t xml:space="preserve">SAB </w:t>
      </w:r>
      <w:r w:rsidR="000D2438" w:rsidRPr="008A2119">
        <w:t>P</w:t>
      </w:r>
      <w:r w:rsidR="00C10DF7" w:rsidRPr="008A2119">
        <w:t>ersoneli-</w:t>
      </w:r>
      <w:r w:rsidR="000D2438" w:rsidRPr="008A2119">
        <w:t>T</w:t>
      </w:r>
      <w:r w:rsidR="000F762E" w:rsidRPr="008A2119">
        <w:t>elefon</w:t>
      </w:r>
      <w:r w:rsidR="00E654EB" w:rsidRPr="008A2119">
        <w:tab/>
      </w:r>
      <w:r w:rsidR="00E654EB" w:rsidRPr="008A2119">
        <w:tab/>
      </w:r>
      <w:r w:rsidR="00E265AB" w:rsidRPr="008A2119">
        <w:tab/>
      </w:r>
      <w:r w:rsidR="00D03E6C" w:rsidRPr="008A2119">
        <w:t xml:space="preserve">Teknik Bilgi: </w:t>
      </w:r>
      <w:r w:rsidR="000F762E" w:rsidRPr="008A2119">
        <w:t xml:space="preserve">Talep </w:t>
      </w:r>
      <w:r w:rsidR="000D2438" w:rsidRPr="008A2119">
        <w:t>B</w:t>
      </w:r>
      <w:r w:rsidR="000F762E" w:rsidRPr="008A2119">
        <w:t xml:space="preserve">irimi </w:t>
      </w:r>
      <w:r w:rsidR="000D2438" w:rsidRPr="008A2119">
        <w:t>P</w:t>
      </w:r>
      <w:r w:rsidR="000F762E" w:rsidRPr="008A2119">
        <w:t xml:space="preserve">ersoneli </w:t>
      </w:r>
      <w:r w:rsidR="003A51BA" w:rsidRPr="008A2119">
        <w:t>–</w:t>
      </w:r>
      <w:r w:rsidR="000F762E" w:rsidRPr="008A2119">
        <w:t xml:space="preserve"> </w:t>
      </w:r>
      <w:r w:rsidR="000D2438" w:rsidRPr="008A2119">
        <w:t>T</w:t>
      </w:r>
      <w:r w:rsidR="000F762E" w:rsidRPr="008A2119">
        <w:t>elefon</w:t>
      </w:r>
    </w:p>
    <w:p w14:paraId="79657693" w14:textId="77777777" w:rsidR="00C10DF7" w:rsidRPr="008A2119" w:rsidRDefault="00C10DF7" w:rsidP="00E654EB">
      <w:pPr>
        <w:pStyle w:val="Default"/>
        <w:jc w:val="center"/>
      </w:pPr>
    </w:p>
    <w:p w14:paraId="2A8CF1BB" w14:textId="0B1CD4B3" w:rsidR="003A51BA" w:rsidRPr="008A2119" w:rsidRDefault="00E265AB" w:rsidP="003A51BA">
      <w:pPr>
        <w:pStyle w:val="Default"/>
      </w:pPr>
      <w:r w:rsidRPr="008A2119">
        <w:t>Hüseyin KİBAR</w:t>
      </w:r>
      <w:r w:rsidR="00141888" w:rsidRPr="008A2119">
        <w:t>OĞLU</w:t>
      </w:r>
      <w:r w:rsidR="00C10DF7" w:rsidRPr="008A2119">
        <w:t xml:space="preserve"> </w:t>
      </w:r>
      <w:r w:rsidR="00141888" w:rsidRPr="008A2119">
        <w:t>210 61 3</w:t>
      </w:r>
      <w:r w:rsidRPr="008A2119">
        <w:t>6</w:t>
      </w:r>
      <w:r w:rsidR="003A51BA" w:rsidRPr="008A2119">
        <w:tab/>
      </w:r>
      <w:r w:rsidR="003A51BA" w:rsidRPr="008A2119">
        <w:tab/>
        <w:t xml:space="preserve">    </w:t>
      </w:r>
      <w:r w:rsidRPr="008A2119">
        <w:tab/>
      </w:r>
      <w:r w:rsidR="000D2438" w:rsidRPr="008A2119">
        <w:t>Ayhan YILDIZ</w:t>
      </w:r>
      <w:r w:rsidR="003A51BA" w:rsidRPr="008A2119">
        <w:t xml:space="preserve"> 210 </w:t>
      </w:r>
      <w:r w:rsidR="000D2438" w:rsidRPr="008A2119">
        <w:t>37</w:t>
      </w:r>
      <w:r w:rsidRPr="008A2119">
        <w:t xml:space="preserve"> </w:t>
      </w:r>
      <w:r w:rsidR="000D2438" w:rsidRPr="008A2119">
        <w:t>9</w:t>
      </w:r>
      <w:r w:rsidRPr="008A2119">
        <w:t>5</w:t>
      </w:r>
    </w:p>
    <w:p w14:paraId="42774157" w14:textId="3F4F6C1D" w:rsidR="0025021A" w:rsidRPr="008A2119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4F37617" w14:textId="77777777" w:rsidR="00E265AB" w:rsidRPr="008A2119" w:rsidRDefault="00E265A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8A2119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8A2119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8A2119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8A2119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8A2119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8A2119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8A2119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8A2119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8A2119">
        <w:rPr>
          <w:rFonts w:ascii="Times New Roman" w:eastAsia="Calibri" w:hAnsi="Times New Roman" w:cs="Times New Roman"/>
          <w:sz w:val="24"/>
          <w:szCs w:val="24"/>
        </w:rPr>
        <w:t>A</w:t>
      </w:r>
      <w:r w:rsidRPr="008A2119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8A2119" w:rsidSect="008A2119">
      <w:pgSz w:w="11906" w:h="16838"/>
      <w:pgMar w:top="567" w:right="991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45612"/>
    <w:rsid w:val="00052808"/>
    <w:rsid w:val="000754EE"/>
    <w:rsid w:val="000912D8"/>
    <w:rsid w:val="000D2438"/>
    <w:rsid w:val="000D2626"/>
    <w:rsid w:val="000F762E"/>
    <w:rsid w:val="00107500"/>
    <w:rsid w:val="00111454"/>
    <w:rsid w:val="0014115C"/>
    <w:rsid w:val="00141888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3D21F9"/>
    <w:rsid w:val="004259B6"/>
    <w:rsid w:val="00462C81"/>
    <w:rsid w:val="004B57AE"/>
    <w:rsid w:val="004E3FF2"/>
    <w:rsid w:val="004F3175"/>
    <w:rsid w:val="005F50A5"/>
    <w:rsid w:val="00635DFF"/>
    <w:rsid w:val="006F0D93"/>
    <w:rsid w:val="00701808"/>
    <w:rsid w:val="00763AD3"/>
    <w:rsid w:val="00774640"/>
    <w:rsid w:val="00777606"/>
    <w:rsid w:val="007907FA"/>
    <w:rsid w:val="007F224B"/>
    <w:rsid w:val="00800684"/>
    <w:rsid w:val="0081641B"/>
    <w:rsid w:val="00820056"/>
    <w:rsid w:val="0083017F"/>
    <w:rsid w:val="008A2119"/>
    <w:rsid w:val="008A67E5"/>
    <w:rsid w:val="00945CE2"/>
    <w:rsid w:val="00997EA0"/>
    <w:rsid w:val="009C7088"/>
    <w:rsid w:val="009E6CB5"/>
    <w:rsid w:val="00A127BE"/>
    <w:rsid w:val="00A476A9"/>
    <w:rsid w:val="00A824C6"/>
    <w:rsid w:val="00B15788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04184"/>
    <w:rsid w:val="00D14973"/>
    <w:rsid w:val="00D17CAE"/>
    <w:rsid w:val="00D476F2"/>
    <w:rsid w:val="00D838E0"/>
    <w:rsid w:val="00DB0BCB"/>
    <w:rsid w:val="00DF4481"/>
    <w:rsid w:val="00DF45D0"/>
    <w:rsid w:val="00E265AB"/>
    <w:rsid w:val="00E52F37"/>
    <w:rsid w:val="00E654EB"/>
    <w:rsid w:val="00E6648E"/>
    <w:rsid w:val="00E72847"/>
    <w:rsid w:val="00E962B8"/>
    <w:rsid w:val="00EC62F5"/>
    <w:rsid w:val="00EF261B"/>
    <w:rsid w:val="00F67C7F"/>
    <w:rsid w:val="00F81782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AC257-AB31-485F-BABA-AF4C2E536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HKIBAR</cp:lastModifiedBy>
  <cp:revision>7</cp:revision>
  <cp:lastPrinted>2021-09-03T06:38:00Z</cp:lastPrinted>
  <dcterms:created xsi:type="dcterms:W3CDTF">2021-09-03T06:37:00Z</dcterms:created>
  <dcterms:modified xsi:type="dcterms:W3CDTF">2021-09-28T11:00:00Z</dcterms:modified>
</cp:coreProperties>
</file>